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D2233" w14:textId="52E6198B" w:rsidR="00725D60" w:rsidRPr="00BC280B" w:rsidRDefault="00BC280B" w:rsidP="00B935FA">
      <w:pPr>
        <w:ind w:leftChars="600" w:left="12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C280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dditional file</w:t>
      </w:r>
      <w:r w:rsidR="00725D60" w:rsidRPr="00BC280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Tab.</w:t>
      </w:r>
      <w:r w:rsidRPr="00BC280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="00725D60" w:rsidRPr="00BC280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725D60" w:rsidRPr="00BC28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rget sequences of relevant genes used.</w:t>
      </w:r>
    </w:p>
    <w:tbl>
      <w:tblPr>
        <w:tblW w:w="6180" w:type="dxa"/>
        <w:tblInd w:w="1050" w:type="dxa"/>
        <w:tblLook w:val="04A0" w:firstRow="1" w:lastRow="0" w:firstColumn="1" w:lastColumn="0" w:noHBand="0" w:noVBand="1"/>
      </w:tblPr>
      <w:tblGrid>
        <w:gridCol w:w="1840"/>
        <w:gridCol w:w="4340"/>
      </w:tblGrid>
      <w:tr w:rsidR="00BC280B" w:rsidRPr="00BC280B" w14:paraId="1779D4A8" w14:textId="77777777" w:rsidTr="00923C02">
        <w:trPr>
          <w:trHeight w:val="280"/>
        </w:trPr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D4D6D8" w14:textId="77777777" w:rsidR="004467B6" w:rsidRPr="00BC280B" w:rsidRDefault="004467B6" w:rsidP="00B935FA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Gene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430093" w14:textId="77777777" w:rsidR="004467B6" w:rsidRPr="00BC280B" w:rsidRDefault="004467B6" w:rsidP="00B935FA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Targeting sequences</w:t>
            </w:r>
          </w:p>
        </w:tc>
      </w:tr>
      <w:tr w:rsidR="00BC280B" w:rsidRPr="00BC280B" w14:paraId="678C6FBF" w14:textId="77777777" w:rsidTr="00923C02">
        <w:trPr>
          <w:trHeight w:val="280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FEEEC" w14:textId="24FCF2F7" w:rsidR="004467B6" w:rsidRPr="00BC280B" w:rsidRDefault="004467B6" w:rsidP="00B935FA">
            <w:pPr>
              <w:widowControl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sh-</w:t>
            </w:r>
            <w:r w:rsidR="0027575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FOXQ</w:t>
            </w:r>
            <w:r w:rsidR="00275753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1</w:t>
            </w: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#1</w:t>
            </w: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DAEED" w14:textId="77777777" w:rsidR="004467B6" w:rsidRPr="00BC280B" w:rsidRDefault="004467B6" w:rsidP="00B935FA">
            <w:pPr>
              <w:widowControl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5′-GCTGGCCAACTATGAATTTGA-3′</w:t>
            </w:r>
          </w:p>
        </w:tc>
      </w:tr>
      <w:tr w:rsidR="00BC280B" w:rsidRPr="00BC280B" w14:paraId="25544D5A" w14:textId="77777777" w:rsidTr="00923C02">
        <w:trPr>
          <w:trHeight w:val="280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7CE54" w14:textId="6BDAC852" w:rsidR="004467B6" w:rsidRPr="00BC280B" w:rsidRDefault="004467B6" w:rsidP="00B935FA">
            <w:pPr>
              <w:widowControl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sh-</w:t>
            </w:r>
            <w:r w:rsidR="0027575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FOXQ</w:t>
            </w:r>
            <w:r w:rsidR="00275753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1</w:t>
            </w: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#2</w:t>
            </w: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31B1E" w14:textId="77777777" w:rsidR="004467B6" w:rsidRPr="00BC280B" w:rsidRDefault="004467B6" w:rsidP="00B935FA">
            <w:pPr>
              <w:widowControl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5′-GCATTGATCTGGAGAACATTG-3′</w:t>
            </w:r>
          </w:p>
        </w:tc>
      </w:tr>
      <w:tr w:rsidR="00BC280B" w:rsidRPr="00BC280B" w14:paraId="529059F8" w14:textId="77777777" w:rsidTr="00275753">
        <w:trPr>
          <w:trHeight w:val="280"/>
        </w:trPr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284E7D" w14:textId="609F6127" w:rsidR="006C7355" w:rsidRPr="00BC280B" w:rsidRDefault="004467B6" w:rsidP="00B935FA">
            <w:pPr>
              <w:widowControl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si</w:t>
            </w:r>
            <w:proofErr w:type="spellEnd"/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-</w:t>
            </w:r>
            <w:r w:rsidR="00275753"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LHDA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57CE40" w14:textId="712CD975" w:rsidR="006C7355" w:rsidRPr="006C7355" w:rsidRDefault="004467B6" w:rsidP="00B935FA">
            <w:pPr>
              <w:widowControl/>
              <w:rPr>
                <w:rFonts w:ascii="Times New Roman" w:eastAsia="等线" w:hAnsi="Times New Roman" w:cs="Times New Roman"/>
                <w:color w:val="FF0000"/>
                <w:kern w:val="0"/>
                <w:sz w:val="24"/>
                <w:szCs w:val="24"/>
              </w:rPr>
            </w:pPr>
            <w:r w:rsidRPr="006C7355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5′-</w:t>
            </w:r>
            <w:r w:rsidR="006C7355" w:rsidRPr="006C7355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 GAGGTCCTCTGCATGGATT</w:t>
            </w:r>
            <w:r w:rsidRPr="006C7355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-3′</w:t>
            </w:r>
          </w:p>
        </w:tc>
      </w:tr>
    </w:tbl>
    <w:p w14:paraId="08AE5119" w14:textId="2033EE63" w:rsidR="00B935FA" w:rsidRPr="00BC280B" w:rsidRDefault="00B935FA" w:rsidP="00FE665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E7EDFB3" w14:textId="77777777" w:rsidR="00B935FA" w:rsidRPr="00BC280B" w:rsidRDefault="00B935FA" w:rsidP="00C05B0E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7C77BB0" w14:textId="77777777" w:rsidR="00B935FA" w:rsidRPr="00BC280B" w:rsidRDefault="00B935FA" w:rsidP="00C05B0E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77AE479" w14:textId="6B6459C2" w:rsidR="00B935FA" w:rsidRPr="00BC280B" w:rsidRDefault="00BC280B" w:rsidP="00B935FA">
      <w:pPr>
        <w:ind w:leftChars="600" w:left="126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Hlk132012697"/>
      <w:r w:rsidRPr="00BC280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dditional file</w:t>
      </w:r>
      <w:r w:rsidR="00B935FA" w:rsidRPr="00BC280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Tab.</w:t>
      </w:r>
      <w:r w:rsidRPr="00BC280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="00B935FA" w:rsidRPr="00BC280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B935FA" w:rsidRPr="00BC28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mer sequences of relevant genes used.</w:t>
      </w:r>
    </w:p>
    <w:tbl>
      <w:tblPr>
        <w:tblW w:w="6963" w:type="dxa"/>
        <w:jc w:val="center"/>
        <w:tblLook w:val="04A0" w:firstRow="1" w:lastRow="0" w:firstColumn="1" w:lastColumn="0" w:noHBand="0" w:noVBand="1"/>
      </w:tblPr>
      <w:tblGrid>
        <w:gridCol w:w="1460"/>
        <w:gridCol w:w="1687"/>
        <w:gridCol w:w="3816"/>
      </w:tblGrid>
      <w:tr w:rsidR="00BC280B" w:rsidRPr="00BC280B" w14:paraId="6FFC6992" w14:textId="77777777" w:rsidTr="00275753">
        <w:trPr>
          <w:trHeight w:val="280"/>
          <w:jc w:val="center"/>
        </w:trPr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D072AD" w14:textId="77777777" w:rsidR="00B935FA" w:rsidRPr="00BC280B" w:rsidRDefault="00B935FA" w:rsidP="00B935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bookmarkStart w:id="1" w:name="_Hlk132012676"/>
            <w:r w:rsidRPr="00BC280B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Gene</w:t>
            </w:r>
          </w:p>
        </w:tc>
        <w:tc>
          <w:tcPr>
            <w:tcW w:w="55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CC1989" w14:textId="77777777" w:rsidR="00B935FA" w:rsidRPr="00BC280B" w:rsidRDefault="00B935FA" w:rsidP="00B935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Sequence</w:t>
            </w:r>
            <w:r w:rsidRPr="00BC280B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（</w:t>
            </w:r>
            <w:r w:rsidRPr="00BC280B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5′ -&gt;3′</w:t>
            </w:r>
            <w:r w:rsidRPr="00BC280B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）</w:t>
            </w:r>
          </w:p>
        </w:tc>
      </w:tr>
      <w:tr w:rsidR="00BC280B" w:rsidRPr="00BC280B" w14:paraId="615785DA" w14:textId="77777777" w:rsidTr="00275753">
        <w:trPr>
          <w:trHeight w:val="280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AE6D9" w14:textId="0D04D301" w:rsidR="00B935FA" w:rsidRPr="00BC280B" w:rsidRDefault="00275753" w:rsidP="00B935FA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FOXQ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6E062" w14:textId="77777777" w:rsidR="00B935FA" w:rsidRPr="00BC280B" w:rsidRDefault="00B935FA" w:rsidP="00B935FA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Forward Primer</w:t>
            </w:r>
          </w:p>
        </w:tc>
        <w:tc>
          <w:tcPr>
            <w:tcW w:w="3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AE95E" w14:textId="51B68C1D" w:rsidR="00B935FA" w:rsidRPr="00BC280B" w:rsidRDefault="00275753" w:rsidP="00B935FA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275753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CACGCAGCAAGCCATATACG</w:t>
            </w:r>
          </w:p>
        </w:tc>
      </w:tr>
      <w:tr w:rsidR="00BC280B" w:rsidRPr="00BC280B" w14:paraId="70FFAB95" w14:textId="77777777" w:rsidTr="00275753">
        <w:trPr>
          <w:trHeight w:val="280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6D9B4" w14:textId="77777777" w:rsidR="00B935FA" w:rsidRPr="00BC280B" w:rsidRDefault="00B935FA" w:rsidP="00B935FA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AC29C" w14:textId="77777777" w:rsidR="00B935FA" w:rsidRPr="00BC280B" w:rsidRDefault="00B935FA" w:rsidP="00B935FA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Reverse Primer</w:t>
            </w:r>
          </w:p>
        </w:tc>
        <w:tc>
          <w:tcPr>
            <w:tcW w:w="3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883A9" w14:textId="7BA06440" w:rsidR="00B935FA" w:rsidRPr="00BC280B" w:rsidRDefault="00275753" w:rsidP="00B935FA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275753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CGTTGAGCGAAAGGTTGTGG</w:t>
            </w:r>
          </w:p>
        </w:tc>
      </w:tr>
      <w:tr w:rsidR="00BC280B" w:rsidRPr="00BC280B" w14:paraId="7E670D87" w14:textId="77777777" w:rsidTr="00275753">
        <w:trPr>
          <w:trHeight w:val="280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66506" w14:textId="77777777" w:rsidR="00B935FA" w:rsidRPr="00BC280B" w:rsidRDefault="00B935FA" w:rsidP="00B935FA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GAPDH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E4E41" w14:textId="77777777" w:rsidR="00B935FA" w:rsidRPr="00BC280B" w:rsidRDefault="00B935FA" w:rsidP="00B935FA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Forward Primer</w:t>
            </w:r>
          </w:p>
        </w:tc>
        <w:tc>
          <w:tcPr>
            <w:tcW w:w="3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CDA7E" w14:textId="77777777" w:rsidR="00B935FA" w:rsidRPr="00BC280B" w:rsidRDefault="00B935FA" w:rsidP="00B935FA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CTCCAAAATCAAGTGGGGCG</w:t>
            </w:r>
          </w:p>
        </w:tc>
      </w:tr>
      <w:tr w:rsidR="00BC280B" w:rsidRPr="00BC280B" w14:paraId="6F4F9428" w14:textId="77777777" w:rsidTr="00275753">
        <w:trPr>
          <w:trHeight w:val="280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EFAB0" w14:textId="77777777" w:rsidR="00B935FA" w:rsidRPr="00BC280B" w:rsidRDefault="00B935FA" w:rsidP="00B935FA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41B82" w14:textId="77777777" w:rsidR="00B935FA" w:rsidRPr="00BC280B" w:rsidRDefault="00B935FA" w:rsidP="00B935FA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Reverse Primer</w:t>
            </w:r>
          </w:p>
        </w:tc>
        <w:tc>
          <w:tcPr>
            <w:tcW w:w="3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047CE" w14:textId="77777777" w:rsidR="00B935FA" w:rsidRPr="00BC280B" w:rsidRDefault="00B935FA" w:rsidP="00B935FA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TGGTTCACACCCATGACGAA</w:t>
            </w:r>
          </w:p>
        </w:tc>
      </w:tr>
      <w:tr w:rsidR="00BC280B" w:rsidRPr="00BC280B" w14:paraId="111F52E6" w14:textId="77777777" w:rsidTr="00275753">
        <w:trPr>
          <w:trHeight w:val="280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3B911" w14:textId="1BBE557C" w:rsidR="00B935FA" w:rsidRPr="00BC280B" w:rsidRDefault="00275753" w:rsidP="00B935FA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LDHA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FA8CD" w14:textId="77777777" w:rsidR="00B935FA" w:rsidRPr="00BC280B" w:rsidRDefault="00B935FA" w:rsidP="00B935FA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Forward Primer</w:t>
            </w:r>
          </w:p>
        </w:tc>
        <w:tc>
          <w:tcPr>
            <w:tcW w:w="3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BA255" w14:textId="3C7F4AA7" w:rsidR="00B935FA" w:rsidRPr="00BC280B" w:rsidRDefault="00275753" w:rsidP="00B935FA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275753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ACTCCATACAGGCACACTGG</w:t>
            </w:r>
          </w:p>
        </w:tc>
      </w:tr>
      <w:tr w:rsidR="00BC280B" w:rsidRPr="00BC280B" w14:paraId="264D67EE" w14:textId="77777777" w:rsidTr="00C05B0E">
        <w:trPr>
          <w:trHeight w:val="280"/>
          <w:jc w:val="center"/>
        </w:trPr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BC07FC" w14:textId="77777777" w:rsidR="00B935FA" w:rsidRPr="00BC280B" w:rsidRDefault="00B935FA" w:rsidP="00B935FA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8B44DC" w14:textId="77777777" w:rsidR="00B935FA" w:rsidRPr="00BC280B" w:rsidRDefault="00B935FA" w:rsidP="00B935FA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Reverse Primer</w:t>
            </w:r>
          </w:p>
        </w:tc>
        <w:tc>
          <w:tcPr>
            <w:tcW w:w="3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DD7E92" w14:textId="20C10F41" w:rsidR="00B935FA" w:rsidRPr="00BC280B" w:rsidRDefault="00275753" w:rsidP="00B935FA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275753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TCTGGCAAAGTGGATATCTTGA</w:t>
            </w:r>
          </w:p>
        </w:tc>
      </w:tr>
      <w:bookmarkEnd w:id="1"/>
    </w:tbl>
    <w:p w14:paraId="6A7EE5D1" w14:textId="21436AB4" w:rsidR="004467B6" w:rsidRDefault="004467B6" w:rsidP="004467B6">
      <w:pPr>
        <w:ind w:leftChars="600" w:left="12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DDCE95" w14:textId="77777777" w:rsidR="00C05B0E" w:rsidRPr="00BC280B" w:rsidRDefault="00C05B0E" w:rsidP="004467B6">
      <w:pPr>
        <w:ind w:leftChars="600" w:left="12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bookmarkEnd w:id="0"/>
    <w:p w14:paraId="326144D2" w14:textId="589A066D" w:rsidR="004467B6" w:rsidRPr="00BC280B" w:rsidRDefault="004467B6" w:rsidP="004467B6">
      <w:pPr>
        <w:ind w:leftChars="600" w:left="12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15363C" w14:textId="180A35A7" w:rsidR="00FE6655" w:rsidRPr="00C05B0E" w:rsidRDefault="00FE6655" w:rsidP="00FE6655">
      <w:pPr>
        <w:ind w:leftChars="600" w:left="12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5B0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dditional file Tab.S</w:t>
      </w:r>
      <w:proofErr w:type="gramStart"/>
      <w:r w:rsidRPr="00C05B0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3 </w:t>
      </w:r>
      <w:r w:rsidRPr="00C05B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mer</w:t>
      </w:r>
      <w:proofErr w:type="gramEnd"/>
      <w:r w:rsidRPr="00C05B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quences of </w:t>
      </w:r>
      <w:proofErr w:type="spellStart"/>
      <w:r w:rsidR="00FE1BE6" w:rsidRPr="00C05B0E">
        <w:rPr>
          <w:rFonts w:ascii="Times New Roman" w:hAnsi="Times New Roman" w:cs="Times New Roman"/>
          <w:color w:val="000000" w:themeColor="text1"/>
          <w:sz w:val="24"/>
          <w:szCs w:val="24"/>
        </w:rPr>
        <w:t>ChIP</w:t>
      </w:r>
      <w:proofErr w:type="spellEnd"/>
      <w:r w:rsidR="00C05B0E" w:rsidRPr="00C05B0E">
        <w:rPr>
          <w:rFonts w:ascii="Times New Roman" w:hAnsi="Times New Roman" w:cs="Times New Roman"/>
          <w:color w:val="000000" w:themeColor="text1"/>
          <w:sz w:val="24"/>
          <w:szCs w:val="24"/>
        </w:rPr>
        <w:t>-PCR</w:t>
      </w:r>
      <w:r w:rsidRPr="00C05B0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tbl>
      <w:tblPr>
        <w:tblW w:w="8700" w:type="dxa"/>
        <w:tblLook w:val="04A0" w:firstRow="1" w:lastRow="0" w:firstColumn="1" w:lastColumn="0" w:noHBand="0" w:noVBand="1"/>
      </w:tblPr>
      <w:tblGrid>
        <w:gridCol w:w="1760"/>
        <w:gridCol w:w="1022"/>
        <w:gridCol w:w="2066"/>
        <w:gridCol w:w="3852"/>
      </w:tblGrid>
      <w:tr w:rsidR="00C05B0E" w:rsidRPr="006C4172" w14:paraId="0A62DEF5" w14:textId="77777777" w:rsidTr="00C05B0E">
        <w:trPr>
          <w:trHeight w:val="280"/>
        </w:trPr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B06366" w14:textId="77777777" w:rsidR="00C05B0E" w:rsidRPr="006C4172" w:rsidRDefault="00C05B0E" w:rsidP="00DF5EF5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Promoter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E2353D" w14:textId="77777777" w:rsidR="00C05B0E" w:rsidRPr="006C4172" w:rsidRDefault="00C05B0E" w:rsidP="00DF5EF5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Region</w:t>
            </w:r>
          </w:p>
        </w:tc>
        <w:tc>
          <w:tcPr>
            <w:tcW w:w="20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2168A9" w14:textId="77777777" w:rsidR="00C05B0E" w:rsidRPr="006C4172" w:rsidRDefault="00C05B0E" w:rsidP="00DF5EF5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Primers</w:t>
            </w:r>
          </w:p>
        </w:tc>
        <w:tc>
          <w:tcPr>
            <w:tcW w:w="38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B8ECD8" w14:textId="77777777" w:rsidR="00C05B0E" w:rsidRPr="006C4172" w:rsidRDefault="00C05B0E" w:rsidP="00DF5EF5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Sequence( 5′ to 3′)</w:t>
            </w:r>
          </w:p>
        </w:tc>
      </w:tr>
      <w:tr w:rsidR="00C05B0E" w:rsidRPr="006C4172" w14:paraId="6A6E44B8" w14:textId="77777777" w:rsidTr="00DF5EF5">
        <w:trPr>
          <w:trHeight w:val="280"/>
        </w:trPr>
        <w:tc>
          <w:tcPr>
            <w:tcW w:w="17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531A69D" w14:textId="779BDDE0" w:rsidR="00C05B0E" w:rsidRPr="006C4172" w:rsidRDefault="00C05B0E" w:rsidP="00DF5E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DHA</w:t>
            </w:r>
          </w:p>
        </w:tc>
        <w:tc>
          <w:tcPr>
            <w:tcW w:w="102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18AE8" w14:textId="77777777" w:rsidR="00C05B0E" w:rsidRPr="006C4172" w:rsidRDefault="00C05B0E" w:rsidP="00DF5E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AD71F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ward primer</w:t>
            </w:r>
          </w:p>
        </w:tc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BAF3C" w14:textId="724471EC" w:rsidR="00C05B0E" w:rsidRPr="0095314D" w:rsidRDefault="0061621F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CCAGAAGCACAGCCCAGAG</w:t>
            </w:r>
          </w:p>
        </w:tc>
      </w:tr>
      <w:tr w:rsidR="00C05B0E" w:rsidRPr="006C4172" w14:paraId="3F8E2340" w14:textId="77777777" w:rsidTr="00DF5EF5">
        <w:trPr>
          <w:trHeight w:val="280"/>
        </w:trPr>
        <w:tc>
          <w:tcPr>
            <w:tcW w:w="17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34F4254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2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B0512E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7222F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verse primer</w:t>
            </w:r>
          </w:p>
        </w:tc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7420F" w14:textId="77072217" w:rsidR="00C05B0E" w:rsidRPr="0095314D" w:rsidRDefault="0061621F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TGTTCCGCATCCACCC</w:t>
            </w:r>
          </w:p>
        </w:tc>
      </w:tr>
      <w:tr w:rsidR="00C05B0E" w:rsidRPr="006C4172" w14:paraId="2D6FD396" w14:textId="77777777" w:rsidTr="00DF5EF5">
        <w:trPr>
          <w:trHeight w:val="280"/>
        </w:trPr>
        <w:tc>
          <w:tcPr>
            <w:tcW w:w="17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AEB1402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2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B6EB0" w14:textId="77777777" w:rsidR="00C05B0E" w:rsidRPr="006C4172" w:rsidRDefault="00C05B0E" w:rsidP="00DF5E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2273C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ward primer</w:t>
            </w:r>
          </w:p>
        </w:tc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805B6" w14:textId="6C016BA0" w:rsidR="00C05B0E" w:rsidRPr="0095314D" w:rsidRDefault="0061621F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AACAAATAGGGA</w:t>
            </w:r>
            <w:r w:rsidR="0095314D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TT</w:t>
            </w: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GAAAG</w:t>
            </w:r>
          </w:p>
        </w:tc>
      </w:tr>
      <w:tr w:rsidR="00C05B0E" w:rsidRPr="006C4172" w14:paraId="41E1807F" w14:textId="77777777" w:rsidTr="00DF5EF5">
        <w:trPr>
          <w:trHeight w:val="280"/>
        </w:trPr>
        <w:tc>
          <w:tcPr>
            <w:tcW w:w="17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614EB5F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2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967919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088E7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verse primer</w:t>
            </w:r>
          </w:p>
        </w:tc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0D113" w14:textId="00183AC6" w:rsidR="00C05B0E" w:rsidRPr="0095314D" w:rsidRDefault="0061621F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GGGAG</w:t>
            </w:r>
            <w:r w:rsidR="0095314D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TT</w:t>
            </w: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TGGGATGA</w:t>
            </w:r>
          </w:p>
        </w:tc>
      </w:tr>
      <w:tr w:rsidR="00C05B0E" w:rsidRPr="006C4172" w14:paraId="728FDC36" w14:textId="77777777" w:rsidTr="00DF5EF5">
        <w:trPr>
          <w:trHeight w:val="280"/>
        </w:trPr>
        <w:tc>
          <w:tcPr>
            <w:tcW w:w="17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30B63A1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2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9C2A5" w14:textId="77777777" w:rsidR="00C05B0E" w:rsidRPr="006C4172" w:rsidRDefault="00C05B0E" w:rsidP="00DF5E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D25C3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ward primer</w:t>
            </w:r>
          </w:p>
        </w:tc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E70F3" w14:textId="7772FD97" w:rsidR="00C05B0E" w:rsidRPr="0095314D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GGCT</w:t>
            </w:r>
            <w:r w:rsidR="0095314D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TTG</w:t>
            </w: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TGGGAGGAT</w:t>
            </w:r>
          </w:p>
        </w:tc>
      </w:tr>
      <w:tr w:rsidR="00C05B0E" w:rsidRPr="006C4172" w14:paraId="7A29EDD3" w14:textId="77777777" w:rsidTr="00DF5EF5">
        <w:trPr>
          <w:trHeight w:val="280"/>
        </w:trPr>
        <w:tc>
          <w:tcPr>
            <w:tcW w:w="17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3FFFDD4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2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B96B61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95F61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verse primer</w:t>
            </w:r>
          </w:p>
        </w:tc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CB860" w14:textId="77777777" w:rsidR="00C05B0E" w:rsidRPr="0095314D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GGTGCAATTTCCAGATAA</w:t>
            </w:r>
          </w:p>
        </w:tc>
      </w:tr>
      <w:tr w:rsidR="00C05B0E" w:rsidRPr="006C4172" w14:paraId="24E4322F" w14:textId="77777777" w:rsidTr="00DF5EF5">
        <w:trPr>
          <w:trHeight w:val="280"/>
        </w:trPr>
        <w:tc>
          <w:tcPr>
            <w:tcW w:w="17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95A546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2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23E61" w14:textId="77777777" w:rsidR="00C05B0E" w:rsidRPr="006C4172" w:rsidRDefault="00C05B0E" w:rsidP="00DF5E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FE1D0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ward primer</w:t>
            </w:r>
          </w:p>
        </w:tc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6A27B" w14:textId="090E8692" w:rsidR="00C05B0E" w:rsidRPr="0095314D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GA</w:t>
            </w:r>
            <w:r w:rsidR="0095314D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TT</w:t>
            </w: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GGAGGTTACAGT</w:t>
            </w:r>
          </w:p>
        </w:tc>
      </w:tr>
      <w:tr w:rsidR="00C05B0E" w:rsidRPr="006C4172" w14:paraId="267AF282" w14:textId="77777777" w:rsidTr="00DF5EF5">
        <w:trPr>
          <w:trHeight w:val="280"/>
        </w:trPr>
        <w:tc>
          <w:tcPr>
            <w:tcW w:w="17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1660552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2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E7093C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A1299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verse primer</w:t>
            </w:r>
          </w:p>
        </w:tc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83C38" w14:textId="4680A519" w:rsidR="00C05B0E" w:rsidRPr="0095314D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TCCTGGGCGAG</w:t>
            </w:r>
            <w:r w:rsidR="0095314D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AG</w:t>
            </w: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TG</w:t>
            </w:r>
          </w:p>
        </w:tc>
      </w:tr>
      <w:tr w:rsidR="00C05B0E" w:rsidRPr="006C4172" w14:paraId="55765015" w14:textId="77777777" w:rsidTr="00DF5EF5">
        <w:trPr>
          <w:trHeight w:val="280"/>
        </w:trPr>
        <w:tc>
          <w:tcPr>
            <w:tcW w:w="17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5B6279D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2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A8954" w14:textId="77777777" w:rsidR="00C05B0E" w:rsidRPr="006C4172" w:rsidRDefault="00C05B0E" w:rsidP="00DF5E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32672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ward primer</w:t>
            </w:r>
          </w:p>
        </w:tc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6AF78" w14:textId="7D25B591" w:rsidR="00C05B0E" w:rsidRPr="0095314D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GGAACTCG</w:t>
            </w:r>
            <w:r w:rsidR="0095314D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GGAA</w:t>
            </w: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GGAT</w:t>
            </w:r>
          </w:p>
        </w:tc>
      </w:tr>
      <w:tr w:rsidR="00C05B0E" w:rsidRPr="006C4172" w14:paraId="314E170C" w14:textId="77777777" w:rsidTr="00DF5EF5">
        <w:trPr>
          <w:trHeight w:val="280"/>
        </w:trPr>
        <w:tc>
          <w:tcPr>
            <w:tcW w:w="17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6EB0607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2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53108F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F2BDF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verse primer</w:t>
            </w:r>
          </w:p>
        </w:tc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2CF78" w14:textId="37C6D464" w:rsidR="00C05B0E" w:rsidRPr="0095314D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CATACCCATC</w:t>
            </w:r>
            <w:r w:rsidR="0095314D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A</w:t>
            </w: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AACC</w:t>
            </w:r>
          </w:p>
        </w:tc>
      </w:tr>
      <w:tr w:rsidR="00C05B0E" w:rsidRPr="006C4172" w14:paraId="61223EAC" w14:textId="77777777" w:rsidTr="00DF5EF5">
        <w:trPr>
          <w:trHeight w:val="280"/>
        </w:trPr>
        <w:tc>
          <w:tcPr>
            <w:tcW w:w="17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D6E2C8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2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6C7B5" w14:textId="77777777" w:rsidR="00C05B0E" w:rsidRPr="006C4172" w:rsidRDefault="00C05B0E" w:rsidP="00DF5E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8354E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ward primer</w:t>
            </w:r>
          </w:p>
        </w:tc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1E747" w14:textId="64BFD15A" w:rsidR="00C05B0E" w:rsidRPr="0095314D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GA</w:t>
            </w:r>
            <w:r w:rsidR="0095314D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C</w:t>
            </w: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AGGGAAGGGAGA</w:t>
            </w:r>
          </w:p>
        </w:tc>
      </w:tr>
      <w:tr w:rsidR="00C05B0E" w:rsidRPr="006C4172" w14:paraId="56FA1733" w14:textId="77777777" w:rsidTr="00DF5EF5">
        <w:trPr>
          <w:trHeight w:val="280"/>
        </w:trPr>
        <w:tc>
          <w:tcPr>
            <w:tcW w:w="17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9CB28F2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2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EEB9B0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64C76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verse primer</w:t>
            </w:r>
          </w:p>
        </w:tc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01534" w14:textId="6A81C998" w:rsidR="00C05B0E" w:rsidRPr="0095314D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</w:t>
            </w:r>
            <w:r w:rsidR="0095314D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ACG</w:t>
            </w: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AGGGTGTAGAAAGA</w:t>
            </w:r>
          </w:p>
        </w:tc>
      </w:tr>
      <w:tr w:rsidR="00C05B0E" w:rsidRPr="006C4172" w14:paraId="6E4D8A39" w14:textId="77777777" w:rsidTr="00DF5EF5">
        <w:trPr>
          <w:trHeight w:val="280"/>
        </w:trPr>
        <w:tc>
          <w:tcPr>
            <w:tcW w:w="17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358D8EA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22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2867D99" w14:textId="77777777" w:rsidR="00C05B0E" w:rsidRPr="006C4172" w:rsidRDefault="00C05B0E" w:rsidP="00DF5EF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D2256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ward primer</w:t>
            </w:r>
          </w:p>
        </w:tc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B0938" w14:textId="5E1746BB" w:rsidR="00C05B0E" w:rsidRPr="0095314D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</w:t>
            </w:r>
            <w:r w:rsidR="0095314D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T</w:t>
            </w: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GGTCCTATAAACGCTACG</w:t>
            </w:r>
          </w:p>
        </w:tc>
      </w:tr>
      <w:tr w:rsidR="00C05B0E" w:rsidRPr="006C4172" w14:paraId="15F93C77" w14:textId="77777777" w:rsidTr="00DF5EF5">
        <w:trPr>
          <w:trHeight w:val="280"/>
        </w:trPr>
        <w:tc>
          <w:tcPr>
            <w:tcW w:w="17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FBCA797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02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376217F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EFF695" w14:textId="77777777" w:rsidR="00C05B0E" w:rsidRPr="006C4172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C4172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verse primer</w:t>
            </w:r>
          </w:p>
        </w:tc>
        <w:tc>
          <w:tcPr>
            <w:tcW w:w="3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D365E8" w14:textId="2BAEC329" w:rsidR="00C05B0E" w:rsidRPr="0095314D" w:rsidRDefault="00C05B0E" w:rsidP="00DF5EF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9531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GACTCCCACTGCGACTCTG</w:t>
            </w:r>
            <w:r w:rsidR="0095314D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G</w:t>
            </w:r>
          </w:p>
        </w:tc>
      </w:tr>
    </w:tbl>
    <w:p w14:paraId="00036948" w14:textId="77777777" w:rsidR="00FE6655" w:rsidRPr="00BC280B" w:rsidRDefault="00FE6655" w:rsidP="00C05B0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F57125" w14:textId="7F524D4E" w:rsidR="004467B6" w:rsidRPr="00BC280B" w:rsidRDefault="004467B6" w:rsidP="00FE665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1650E4" w14:textId="7229E409" w:rsidR="004467B6" w:rsidRPr="00BC280B" w:rsidRDefault="004467B6" w:rsidP="00FE665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9B4CD6" w14:textId="197782C1" w:rsidR="00725D60" w:rsidRPr="00BC280B" w:rsidRDefault="00BC280B" w:rsidP="00FE665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C280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dditional file</w:t>
      </w:r>
      <w:r w:rsidR="00725D60" w:rsidRPr="00BC280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Tab.</w:t>
      </w:r>
      <w:r w:rsidRPr="00BC280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="00FE665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</w:t>
      </w:r>
      <w:r w:rsidR="00725D60" w:rsidRPr="00BC28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tibod</w:t>
      </w:r>
      <w:r w:rsidR="000430E1" w:rsidRPr="00BC280B">
        <w:rPr>
          <w:rFonts w:ascii="Times New Roman" w:hAnsi="Times New Roman" w:cs="Times New Roman"/>
          <w:color w:val="000000" w:themeColor="text1"/>
          <w:sz w:val="24"/>
          <w:szCs w:val="24"/>
        </w:rPr>
        <w:t>ie</w:t>
      </w:r>
      <w:r w:rsidR="00725D60" w:rsidRPr="00BC280B">
        <w:rPr>
          <w:rFonts w:ascii="Times New Roman" w:hAnsi="Times New Roman" w:cs="Times New Roman"/>
          <w:color w:val="000000" w:themeColor="text1"/>
          <w:sz w:val="24"/>
          <w:szCs w:val="24"/>
        </w:rPr>
        <w:t>s and dilution ratios of relevant genes used.</w:t>
      </w:r>
    </w:p>
    <w:tbl>
      <w:tblPr>
        <w:tblW w:w="8936" w:type="dxa"/>
        <w:tblInd w:w="-630" w:type="dxa"/>
        <w:tblLook w:val="04A0" w:firstRow="1" w:lastRow="0" w:firstColumn="1" w:lastColumn="0" w:noHBand="0" w:noVBand="1"/>
      </w:tblPr>
      <w:tblGrid>
        <w:gridCol w:w="1581"/>
        <w:gridCol w:w="1600"/>
        <w:gridCol w:w="2009"/>
        <w:gridCol w:w="1208"/>
        <w:gridCol w:w="753"/>
        <w:gridCol w:w="896"/>
        <w:gridCol w:w="889"/>
      </w:tblGrid>
      <w:tr w:rsidR="00D8526E" w:rsidRPr="00BC280B" w14:paraId="796D898D" w14:textId="77777777" w:rsidTr="00D8526E">
        <w:trPr>
          <w:trHeight w:val="624"/>
        </w:trPr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0526CA" w14:textId="314AE694" w:rsidR="00D8526E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Gene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2ADC9B6" w14:textId="6704464E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Brand</w:t>
            </w:r>
          </w:p>
        </w:tc>
        <w:tc>
          <w:tcPr>
            <w:tcW w:w="20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1FF2AD" w14:textId="522AD845" w:rsidR="00D8526E" w:rsidRPr="00FE6655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Catalog number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ADD375" w14:textId="4EB3E6D2" w:rsidR="00D8526E" w:rsidRPr="00BC280B" w:rsidRDefault="00D8526E" w:rsidP="00D8526E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WB</w:t>
            </w:r>
          </w:p>
        </w:tc>
        <w:tc>
          <w:tcPr>
            <w:tcW w:w="7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02BEAB" w14:textId="426B3A6C" w:rsidR="00D8526E" w:rsidRPr="00BC280B" w:rsidRDefault="00D8526E" w:rsidP="00D8526E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b/>
                <w:bCs/>
                <w:color w:val="000000" w:themeColor="text1"/>
                <w:kern w:val="0"/>
                <w:sz w:val="24"/>
                <w:szCs w:val="24"/>
              </w:rPr>
              <w:t>I</w:t>
            </w:r>
            <w:r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P</w:t>
            </w:r>
          </w:p>
        </w:tc>
        <w:tc>
          <w:tcPr>
            <w:tcW w:w="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95FC9B" w14:textId="16F1B6E9" w:rsidR="00D8526E" w:rsidRPr="00BC280B" w:rsidRDefault="00D8526E" w:rsidP="00D8526E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IHC</w:t>
            </w:r>
          </w:p>
        </w:tc>
        <w:tc>
          <w:tcPr>
            <w:tcW w:w="8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089CA1" w14:textId="7D4CE98B" w:rsidR="00D8526E" w:rsidRDefault="00D8526E" w:rsidP="00D8526E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IF</w:t>
            </w:r>
          </w:p>
        </w:tc>
      </w:tr>
      <w:tr w:rsidR="00D8526E" w:rsidRPr="00BC280B" w14:paraId="2AC01CDE" w14:textId="77777777" w:rsidTr="00D8526E">
        <w:trPr>
          <w:trHeight w:val="280"/>
        </w:trPr>
        <w:tc>
          <w:tcPr>
            <w:tcW w:w="15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3989D" w14:textId="04E9E7E3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FOXQ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1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27150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Proteintech</w:t>
            </w:r>
            <w:proofErr w:type="spellEnd"/>
          </w:p>
        </w:tc>
        <w:tc>
          <w:tcPr>
            <w:tcW w:w="20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1DF55" w14:textId="0AA4FB0F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E6655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23718-1-AP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18E7C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1:1000</w:t>
            </w:r>
          </w:p>
        </w:tc>
        <w:tc>
          <w:tcPr>
            <w:tcW w:w="75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58347F" w14:textId="1F4F8675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:50</w:t>
            </w:r>
          </w:p>
        </w:tc>
        <w:tc>
          <w:tcPr>
            <w:tcW w:w="8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3CCEA" w14:textId="4E597E89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1:100</w:t>
            </w:r>
          </w:p>
        </w:tc>
        <w:tc>
          <w:tcPr>
            <w:tcW w:w="8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E14C9" w14:textId="07BB63BA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:200</w:t>
            </w:r>
          </w:p>
        </w:tc>
      </w:tr>
      <w:tr w:rsidR="00D8526E" w:rsidRPr="00BC280B" w14:paraId="1C19C901" w14:textId="77777777" w:rsidTr="00D8526E">
        <w:trPr>
          <w:trHeight w:val="280"/>
        </w:trPr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02CD1" w14:textId="37A7BF93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LDH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4224C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Proteintech</w:t>
            </w:r>
            <w:proofErr w:type="spellEnd"/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48551" w14:textId="5DD1B105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E6655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66287-1-Ig</w:t>
            </w: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 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B47BE" w14:textId="2DF18E41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1: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1000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</w:tcPr>
          <w:p w14:paraId="0AFCF78E" w14:textId="3FD7DCA6" w:rsidR="00D8526E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:50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C43A1" w14:textId="04E2C71B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:100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A8129" w14:textId="139B2913" w:rsidR="00D8526E" w:rsidRPr="00726E5F" w:rsidRDefault="00D8526E" w:rsidP="004467B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  <w:tr w:rsidR="00D8526E" w:rsidRPr="00BC280B" w14:paraId="2137158F" w14:textId="77777777" w:rsidTr="00D8526E">
        <w:trPr>
          <w:trHeight w:val="280"/>
        </w:trPr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FCD1E" w14:textId="5D67DAC0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F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la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1CD2A3" w14:textId="7CD4BD2F" w:rsidR="00D8526E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Proteintech</w:t>
            </w:r>
            <w:proofErr w:type="spellEnd"/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C98FC7" w14:textId="67D761F6" w:rsidR="00D8526E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D8526E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20543-1-AP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9DB9F5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</w:tcPr>
          <w:p w14:paraId="2CF3BEBA" w14:textId="1AA2F77B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:50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E8AD6E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520FDC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  <w:tr w:rsidR="00D8526E" w:rsidRPr="00BC280B" w14:paraId="68E8833F" w14:textId="77777777" w:rsidTr="00D8526E">
        <w:trPr>
          <w:trHeight w:val="280"/>
        </w:trPr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824D5E" w14:textId="0050AD98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I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g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DEDE6C" w14:textId="086ABF5F" w:rsidR="00D8526E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Proteintech</w:t>
            </w:r>
            <w:proofErr w:type="spellEnd"/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07B5D1" w14:textId="6E9A0DE6" w:rsidR="00D8526E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D8526E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30000-0-AP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D6F1EF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</w:tcPr>
          <w:p w14:paraId="1D0C43F4" w14:textId="5A9ABA3B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:50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97B138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76996C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  <w:tr w:rsidR="00D8526E" w:rsidRPr="00BC280B" w14:paraId="49582C34" w14:textId="77777777" w:rsidTr="00D8526E">
        <w:trPr>
          <w:trHeight w:val="280"/>
        </w:trPr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0ED4D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Ki-67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C76D1" w14:textId="57411CF9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Servicebio</w:t>
            </w:r>
            <w:proofErr w:type="spellEnd"/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71395" w14:textId="6F635F0B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GB111499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704EE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</w:tcPr>
          <w:p w14:paraId="2FCD1C87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51B71" w14:textId="25B1C486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1: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500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F590D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  <w:tr w:rsidR="00D8526E" w:rsidRPr="00BC280B" w14:paraId="7DE50586" w14:textId="77777777" w:rsidTr="00D8526E">
        <w:trPr>
          <w:trHeight w:val="280"/>
        </w:trPr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4909E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PCN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CF36A" w14:textId="4FB091E1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Servicebio</w:t>
            </w:r>
            <w:proofErr w:type="spellEnd"/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2E034" w14:textId="7CF97462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GB1101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01BAA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</w:tcPr>
          <w:p w14:paraId="349AC10C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1FB0A" w14:textId="6ACC2455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1: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5</w:t>
            </w: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00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945BB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  <w:tr w:rsidR="00D8526E" w:rsidRPr="00BC280B" w14:paraId="4E56033F" w14:textId="77777777" w:rsidTr="00D8526E">
        <w:trPr>
          <w:trHeight w:val="280"/>
        </w:trPr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43956" w14:textId="3B31D2F8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GAPDH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87575" w14:textId="68AA4473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Cell Signaling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EBB7B" w14:textId="4889B49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726E5F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5174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B3D71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1:1000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</w:tcPr>
          <w:p w14:paraId="7AD0BB14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0F723" w14:textId="4D561782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4C13C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  <w:tr w:rsidR="00D8526E" w:rsidRPr="00BC280B" w14:paraId="098D208A" w14:textId="77777777" w:rsidTr="00D8526E">
        <w:trPr>
          <w:trHeight w:val="280"/>
        </w:trPr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769AB" w14:textId="2F6959AD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E-Cadherin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DA08A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Cell Signaling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47253" w14:textId="1829397F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726E5F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14472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2A9BA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1:1000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</w:tcPr>
          <w:p w14:paraId="59C92539" w14:textId="77777777" w:rsidR="00D8526E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62620" w14:textId="34A5DAD6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:100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18D0E" w14:textId="17AE9B5D" w:rsidR="00D8526E" w:rsidRPr="00726E5F" w:rsidRDefault="00D8526E" w:rsidP="004467B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:100</w:t>
            </w:r>
          </w:p>
        </w:tc>
      </w:tr>
      <w:tr w:rsidR="00D8526E" w:rsidRPr="00BC280B" w14:paraId="6AAF9EDB" w14:textId="77777777" w:rsidTr="00D8526E">
        <w:trPr>
          <w:trHeight w:val="280"/>
        </w:trPr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6086E" w14:textId="3C49426D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N-</w:t>
            </w:r>
            <w:proofErr w:type="spellStart"/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Cadhrein</w:t>
            </w:r>
            <w:proofErr w:type="spellEnd"/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E2392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Cell Signaling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7A069" w14:textId="73850F4E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726E5F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13116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1A619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1:1000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</w:tcPr>
          <w:p w14:paraId="3ACCF8B6" w14:textId="77777777" w:rsidR="00D8526E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DF1A2" w14:textId="14A5E19D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:100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9FE5B" w14:textId="59FDF3B9" w:rsidR="00D8526E" w:rsidRPr="00726E5F" w:rsidRDefault="00D8526E" w:rsidP="004467B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:100</w:t>
            </w:r>
          </w:p>
        </w:tc>
      </w:tr>
      <w:tr w:rsidR="00D8526E" w:rsidRPr="00BC280B" w14:paraId="2F0942B9" w14:textId="77777777" w:rsidTr="00D8526E">
        <w:trPr>
          <w:trHeight w:val="280"/>
        </w:trPr>
        <w:tc>
          <w:tcPr>
            <w:tcW w:w="15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6E216E" w14:textId="09D3BB79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Vimtenin</w:t>
            </w:r>
            <w:proofErr w:type="spellEnd"/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056C0E" w14:textId="721C5B7F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726E5F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Signalway</w:t>
            </w:r>
            <w:proofErr w:type="spellEnd"/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0F088F" w14:textId="4780DF92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726E5F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33541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C84DFC" w14:textId="77777777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BC280B"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1:1000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A237FA" w14:textId="77777777" w:rsidR="00D8526E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649617" w14:textId="646E2C31" w:rsidR="00D8526E" w:rsidRPr="00BC280B" w:rsidRDefault="00D8526E" w:rsidP="004467B6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24"/>
                <w:szCs w:val="24"/>
              </w:rPr>
              <w:t>:100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99100A" w14:textId="731A3362" w:rsidR="00D8526E" w:rsidRPr="00726E5F" w:rsidRDefault="00D8526E" w:rsidP="004467B6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:200</w:t>
            </w:r>
          </w:p>
        </w:tc>
      </w:tr>
    </w:tbl>
    <w:p w14:paraId="40E85FC5" w14:textId="7E532EE3" w:rsidR="004467B6" w:rsidRPr="00BC280B" w:rsidRDefault="004467B6" w:rsidP="008E466E">
      <w:pP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</w:pPr>
    </w:p>
    <w:sectPr w:rsidR="004467B6" w:rsidRPr="00BC280B" w:rsidSect="00BC28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2A182" w14:textId="77777777" w:rsidR="005926EA" w:rsidRDefault="005926EA" w:rsidP="004467B6">
      <w:r>
        <w:separator/>
      </w:r>
    </w:p>
  </w:endnote>
  <w:endnote w:type="continuationSeparator" w:id="0">
    <w:p w14:paraId="1AD67D44" w14:textId="77777777" w:rsidR="005926EA" w:rsidRDefault="005926EA" w:rsidP="004467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ADE77" w14:textId="77777777" w:rsidR="005926EA" w:rsidRDefault="005926EA" w:rsidP="004467B6">
      <w:r>
        <w:separator/>
      </w:r>
    </w:p>
  </w:footnote>
  <w:footnote w:type="continuationSeparator" w:id="0">
    <w:p w14:paraId="5E0C8768" w14:textId="77777777" w:rsidR="005926EA" w:rsidRDefault="005926EA" w:rsidP="004467B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MDQxAjIsTYwsTJV0lIJTi4sz8/NACoxrAdLnuf4sAAAA"/>
  </w:docVars>
  <w:rsids>
    <w:rsidRoot w:val="001100EE"/>
    <w:rsid w:val="000430E1"/>
    <w:rsid w:val="001100EE"/>
    <w:rsid w:val="00151B83"/>
    <w:rsid w:val="001B0B80"/>
    <w:rsid w:val="001F637B"/>
    <w:rsid w:val="00222E9F"/>
    <w:rsid w:val="00275753"/>
    <w:rsid w:val="00293F81"/>
    <w:rsid w:val="00303DA3"/>
    <w:rsid w:val="0030762A"/>
    <w:rsid w:val="003557B7"/>
    <w:rsid w:val="00360A4D"/>
    <w:rsid w:val="003922EE"/>
    <w:rsid w:val="004033B7"/>
    <w:rsid w:val="00432EF4"/>
    <w:rsid w:val="004467B6"/>
    <w:rsid w:val="00495C83"/>
    <w:rsid w:val="004C29DB"/>
    <w:rsid w:val="004F2C3A"/>
    <w:rsid w:val="005926EA"/>
    <w:rsid w:val="0061621F"/>
    <w:rsid w:val="006C7355"/>
    <w:rsid w:val="00725D60"/>
    <w:rsid w:val="00726E5F"/>
    <w:rsid w:val="00817853"/>
    <w:rsid w:val="008502BE"/>
    <w:rsid w:val="008E466E"/>
    <w:rsid w:val="00911A17"/>
    <w:rsid w:val="00923C02"/>
    <w:rsid w:val="0095314D"/>
    <w:rsid w:val="009607B3"/>
    <w:rsid w:val="009D138D"/>
    <w:rsid w:val="009F5053"/>
    <w:rsid w:val="00A86543"/>
    <w:rsid w:val="00AF4FDA"/>
    <w:rsid w:val="00B009FE"/>
    <w:rsid w:val="00B935FA"/>
    <w:rsid w:val="00BC280B"/>
    <w:rsid w:val="00C05B0E"/>
    <w:rsid w:val="00D64A9A"/>
    <w:rsid w:val="00D71CF9"/>
    <w:rsid w:val="00D8526E"/>
    <w:rsid w:val="00DC3E8C"/>
    <w:rsid w:val="00E6172E"/>
    <w:rsid w:val="00FD6378"/>
    <w:rsid w:val="00FE1BE6"/>
    <w:rsid w:val="00FE6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83743"/>
  <w15:chartTrackingRefBased/>
  <w15:docId w15:val="{B64636B7-FCFC-43EC-8F35-971BD4959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935F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467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467B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467B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467B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01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260</Words>
  <Characters>1487</Characters>
  <Application>Microsoft Office Word</Application>
  <DocSecurity>0</DocSecurity>
  <Lines>12</Lines>
  <Paragraphs>3</Paragraphs>
  <ScaleCrop>false</ScaleCrop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 Kun</dc:creator>
  <cp:keywords/>
  <dc:description/>
  <cp:lastModifiedBy>斗斗 木</cp:lastModifiedBy>
  <cp:revision>13</cp:revision>
  <dcterms:created xsi:type="dcterms:W3CDTF">2023-04-10T01:30:00Z</dcterms:created>
  <dcterms:modified xsi:type="dcterms:W3CDTF">2023-06-15T01:53:00Z</dcterms:modified>
</cp:coreProperties>
</file>